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与插件"/>
      <w:r>
        <w:t xml:space="preserve">包与插件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开发package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插件开发：平台通道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插件开发：实现Android端API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插件开发：实现IOS端AP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4" Target="ios_implement.md" TargetMode="External" /><Relationship Type="http://schemas.openxmlformats.org/officeDocument/2006/relationships/hyperlink" Id="rId22" Target="platform-channe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4" Target="ios_implement.md" TargetMode="External" /><Relationship Type="http://schemas.openxmlformats.org/officeDocument/2006/relationships/hyperlink" Id="rId22" Target="platform-channe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5Z</dcterms:created>
  <dcterms:modified xsi:type="dcterms:W3CDTF">2019-08-06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